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3C27A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4F387C17" wp14:editId="44FD70EC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FFE7B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5A029916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0B7CA1E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Thank you for taking the time to attend the Open House for the property listed at [ADDRESS] on [DATE]. </w:t>
                            </w:r>
                          </w:p>
                          <w:p w14:paraId="15D1B4AC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90CE0CF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I would like to invite you to an upcoming Open House for a property located at [ADDRESS], on [DAY], [DATE], from [TIME].  This property offers a number of features that I feel you would be interested in reviewing. </w:t>
                            </w:r>
                          </w:p>
                          <w:p w14:paraId="6E19331F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7CB28DE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Some of the unique features of this property include: </w:t>
                            </w:r>
                          </w:p>
                          <w:p w14:paraId="27EBA930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6C6566E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51EE7215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439B6B57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3C71CF08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75204B5B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2F7E003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This property is currently listed at a sale price of [PRICE]. </w:t>
                            </w:r>
                          </w:p>
                          <w:p w14:paraId="2A59B9F8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F4021B4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 xml:space="preserve">If you are still in search of a new home, this is a property that you definitely want to visit.  I think that you will be delighted with the area, the special features offered, and the value. </w:t>
                            </w:r>
                          </w:p>
                          <w:p w14:paraId="6A59E296" w14:textId="77777777" w:rsidR="00F252CA" w:rsidRPr="00F252CA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556796C" w14:textId="77777777" w:rsidR="001E3352" w:rsidRPr="004C7D9D" w:rsidRDefault="00F252CA" w:rsidP="00F252C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52CA">
                              <w:rPr>
                                <w:rFonts w:asciiTheme="minorHAnsi" w:hAnsiTheme="minorHAnsi" w:cstheme="minorHAnsi"/>
                              </w:rPr>
                              <w:t>When you come to visit, be sure to bring this letter for a FREE gift that I will have waiting for you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317CF169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2146266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B3D2946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46517B5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54B33D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3110F56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72A36DFF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02BFB9F7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87C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68EFFE7B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5A029916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0B7CA1E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Thank you for taking the time to attend the Open House for the property listed at [ADDRESS] on [DATE]. </w:t>
                      </w:r>
                    </w:p>
                    <w:p w14:paraId="15D1B4AC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90CE0CF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I would like to invite you to an upcoming Open House for a property located at [ADDRESS], on [DAY], [DATE], from [TIME].  This property offers a number of features that I feel you would be interested in reviewing. </w:t>
                      </w:r>
                    </w:p>
                    <w:p w14:paraId="6E19331F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7CB28DE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Some of the unique features of this property include: </w:t>
                      </w:r>
                    </w:p>
                    <w:p w14:paraId="27EBA930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6C6566E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14:paraId="51EE7215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14:paraId="439B6B57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14:paraId="3C71CF08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14:paraId="75204B5B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2F7E003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This property is currently listed at a sale price of [PRICE]. </w:t>
                      </w:r>
                    </w:p>
                    <w:p w14:paraId="2A59B9F8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F4021B4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 xml:space="preserve">If you are still in search of a new home, this is a property that you definitely want to visit.  I think that you will be delighted with the area, the special features offered, and the value. </w:t>
                      </w:r>
                    </w:p>
                    <w:p w14:paraId="6A59E296" w14:textId="77777777" w:rsidR="00F252CA" w:rsidRPr="00F252CA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556796C" w14:textId="77777777" w:rsidR="001E3352" w:rsidRPr="004C7D9D" w:rsidRDefault="00F252CA" w:rsidP="00F252C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52CA">
                        <w:rPr>
                          <w:rFonts w:asciiTheme="minorHAnsi" w:hAnsiTheme="minorHAnsi" w:cstheme="minorHAnsi"/>
                        </w:rPr>
                        <w:t>When you come to visit, be sure to bring this letter for a FREE gift that I will have waiting for you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317CF169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2146266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B3D2946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46517B5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54B33DA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3110F56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72A36DFF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02BFB9F7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40BF5" w14:textId="77777777" w:rsidR="00544763" w:rsidRDefault="00544763" w:rsidP="00C45210">
      <w:pPr>
        <w:spacing w:after="0" w:line="240" w:lineRule="auto"/>
      </w:pPr>
      <w:r>
        <w:separator/>
      </w:r>
    </w:p>
  </w:endnote>
  <w:endnote w:type="continuationSeparator" w:id="0">
    <w:p w14:paraId="23F8CD37" w14:textId="77777777" w:rsidR="00544763" w:rsidRDefault="00544763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885E3" w14:textId="77777777" w:rsidR="00640291" w:rsidRDefault="006402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1D51E" w14:textId="6A5F7931" w:rsidR="00753396" w:rsidRPr="00640291" w:rsidRDefault="00640291" w:rsidP="00640291">
    <w:pPr>
      <w:pStyle w:val="Footer"/>
      <w:jc w:val="center"/>
      <w:rPr>
        <w:sz w:val="18"/>
        <w:szCs w:val="18"/>
      </w:rPr>
    </w:pPr>
    <w:r w:rsidRPr="003873E6">
      <w:rPr>
        <w:sz w:val="18"/>
        <w:szCs w:val="18"/>
      </w:rPr>
      <w:t xml:space="preserve">Entourage Real Estate, </w:t>
    </w:r>
    <w:proofErr w:type="gramStart"/>
    <w:r w:rsidRPr="003873E6">
      <w:rPr>
        <w:sz w:val="18"/>
        <w:szCs w:val="18"/>
      </w:rPr>
      <w:t>LLC  |</w:t>
    </w:r>
    <w:proofErr w:type="gramEnd"/>
    <w:r w:rsidRPr="003873E6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B39B6" w14:textId="77777777" w:rsidR="00640291" w:rsidRDefault="006402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C0218" w14:textId="77777777" w:rsidR="00544763" w:rsidRDefault="00544763" w:rsidP="00C45210">
      <w:pPr>
        <w:spacing w:after="0" w:line="240" w:lineRule="auto"/>
      </w:pPr>
      <w:r>
        <w:separator/>
      </w:r>
    </w:p>
  </w:footnote>
  <w:footnote w:type="continuationSeparator" w:id="0">
    <w:p w14:paraId="1B9C811D" w14:textId="77777777" w:rsidR="00544763" w:rsidRDefault="00544763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BCE23" w14:textId="77777777" w:rsidR="00640291" w:rsidRDefault="006402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82FCA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6B633609" wp14:editId="30309863">
          <wp:simplePos x="0" y="0"/>
          <wp:positionH relativeFrom="margin">
            <wp:posOffset>1924050</wp:posOffset>
          </wp:positionH>
          <wp:positionV relativeFrom="paragraph">
            <wp:posOffset>-1745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B00E4" w14:textId="77777777" w:rsidR="00640291" w:rsidRDefault="006402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07D92"/>
    <w:rsid w:val="00145B46"/>
    <w:rsid w:val="001516D7"/>
    <w:rsid w:val="0015622A"/>
    <w:rsid w:val="001A43F2"/>
    <w:rsid w:val="001D2601"/>
    <w:rsid w:val="001E006A"/>
    <w:rsid w:val="001E3352"/>
    <w:rsid w:val="002213C5"/>
    <w:rsid w:val="00250F04"/>
    <w:rsid w:val="002C5183"/>
    <w:rsid w:val="003006E0"/>
    <w:rsid w:val="00341839"/>
    <w:rsid w:val="003B25AA"/>
    <w:rsid w:val="003C3A62"/>
    <w:rsid w:val="004B0975"/>
    <w:rsid w:val="004C7D9D"/>
    <w:rsid w:val="0051726E"/>
    <w:rsid w:val="00544763"/>
    <w:rsid w:val="00584B59"/>
    <w:rsid w:val="005B22B2"/>
    <w:rsid w:val="005D243D"/>
    <w:rsid w:val="005E6285"/>
    <w:rsid w:val="00611788"/>
    <w:rsid w:val="00640291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96ED7"/>
    <w:rsid w:val="00E12B4B"/>
    <w:rsid w:val="00E36E38"/>
    <w:rsid w:val="00E42718"/>
    <w:rsid w:val="00E64A1A"/>
    <w:rsid w:val="00E70F42"/>
    <w:rsid w:val="00E92566"/>
    <w:rsid w:val="00EA5297"/>
    <w:rsid w:val="00EC5CDE"/>
    <w:rsid w:val="00F252CA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359EFB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1:18:00Z</dcterms:created>
  <dcterms:modified xsi:type="dcterms:W3CDTF">2019-10-15T21:18:00Z</dcterms:modified>
</cp:coreProperties>
</file>